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804EE" w14:textId="2B7DD575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4802DF" wp14:editId="79A2EB11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CABD6C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C53CF5">
        <w:rPr>
          <w:b/>
          <w:i/>
          <w:sz w:val="28"/>
          <w:szCs w:val="28"/>
        </w:rPr>
        <w:t>Community-Based Program Management</w:t>
      </w:r>
      <w:r w:rsidR="00C53CF5">
        <w:rPr>
          <w:b/>
          <w:i/>
          <w:sz w:val="28"/>
          <w:szCs w:val="28"/>
        </w:rPr>
        <w:br/>
      </w:r>
      <w:r w:rsidR="000B3D64">
        <w:rPr>
          <w:b/>
          <w:i/>
          <w:sz w:val="28"/>
          <w:szCs w:val="28"/>
        </w:rPr>
        <w:t xml:space="preserve"> </w:t>
      </w:r>
      <w:r w:rsidR="00122A0F" w:rsidRPr="00122A0F">
        <w:rPr>
          <w:b/>
          <w:i/>
          <w:sz w:val="28"/>
          <w:szCs w:val="28"/>
        </w:rPr>
        <w:t>(12 hours)</w:t>
      </w:r>
    </w:p>
    <w:p w14:paraId="03E20258" w14:textId="4E45966E" w:rsidR="008339B0" w:rsidRDefault="00C53CF5" w:rsidP="00122A0F">
      <w:pPr>
        <w:spacing w:line="240" w:lineRule="auto"/>
      </w:pPr>
      <w:r w:rsidRPr="00C53CF5">
        <w:t xml:space="preserve">Housed within the </w:t>
      </w:r>
      <w:r>
        <w:t>Criminal Justice Program</w:t>
      </w:r>
      <w:r w:rsidRPr="00C53CF5">
        <w:t xml:space="preserve">, </w:t>
      </w:r>
      <w:r>
        <w:t>the certificate in Community-Based Program Management certificate</w:t>
      </w:r>
      <w:r w:rsidRPr="00C53CF5">
        <w:t xml:space="preserve"> provides students with the administrative and leadership skills necessary to manage non-profit organizations and community-based programs. The curriculum focuses on objective analysis of societal challenges, fiscal management through grant writing, and professional leadership development to prepare graduates for the workforce.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365"/>
        <w:gridCol w:w="3685"/>
        <w:gridCol w:w="1705"/>
      </w:tblGrid>
      <w:tr w:rsidR="00974F9A" w14:paraId="1707BC02" w14:textId="77777777" w:rsidTr="00974F9A">
        <w:tc>
          <w:tcPr>
            <w:tcW w:w="1075" w:type="dxa"/>
          </w:tcPr>
          <w:p w14:paraId="1080A251" w14:textId="77777777" w:rsidR="00974F9A" w:rsidRPr="006068E6" w:rsidRDefault="00974F9A" w:rsidP="0023628A">
            <w:r w:rsidRPr="006068E6">
              <w:t xml:space="preserve"> </w:t>
            </w:r>
          </w:p>
        </w:tc>
        <w:tc>
          <w:tcPr>
            <w:tcW w:w="4050" w:type="dxa"/>
            <w:gridSpan w:val="2"/>
          </w:tcPr>
          <w:p w14:paraId="31DFC7AE" w14:textId="77777777" w:rsidR="00974F9A" w:rsidRPr="008339B0" w:rsidRDefault="00BA5521" w:rsidP="00BF0A71">
            <w:pPr>
              <w:jc w:val="center"/>
              <w:rPr>
                <w:b/>
              </w:rPr>
            </w:pPr>
            <w:r w:rsidRPr="008339B0">
              <w:rPr>
                <w:b/>
              </w:rPr>
              <w:t>Foundation (</w:t>
            </w:r>
            <w:r w:rsidR="00BF0A71" w:rsidRPr="008339B0">
              <w:rPr>
                <w:b/>
              </w:rPr>
              <w:t>3</w:t>
            </w:r>
            <w:r w:rsidRPr="008339B0">
              <w:rPr>
                <w:b/>
              </w:rPr>
              <w:t xml:space="preserve"> hours</w:t>
            </w:r>
            <w:r w:rsidR="00BF0A71" w:rsidRPr="008339B0">
              <w:rPr>
                <w:b/>
              </w:rPr>
              <w:t>, required</w:t>
            </w:r>
            <w:r w:rsidRPr="008339B0">
              <w:rPr>
                <w:b/>
              </w:rPr>
              <w:t>)</w:t>
            </w:r>
          </w:p>
        </w:tc>
        <w:tc>
          <w:tcPr>
            <w:tcW w:w="1705" w:type="dxa"/>
          </w:tcPr>
          <w:p w14:paraId="70FC3846" w14:textId="77777777" w:rsidR="00974F9A" w:rsidRDefault="00974F9A" w:rsidP="00974F9A"/>
        </w:tc>
      </w:tr>
      <w:tr w:rsidR="00974F9A" w14:paraId="14A20939" w14:textId="77777777" w:rsidTr="00CA09C0">
        <w:trPr>
          <w:trHeight w:val="366"/>
        </w:trPr>
        <w:tc>
          <w:tcPr>
            <w:tcW w:w="1440" w:type="dxa"/>
            <w:gridSpan w:val="2"/>
          </w:tcPr>
          <w:p w14:paraId="1EC465D5" w14:textId="6B5BE7D5" w:rsidR="00974F9A" w:rsidRPr="002025CD" w:rsidRDefault="0023628A" w:rsidP="00BF0A71">
            <w:r>
              <w:t xml:space="preserve">CRJ </w:t>
            </w:r>
            <w:r w:rsidR="00BF0A71">
              <w:t>360</w:t>
            </w:r>
          </w:p>
        </w:tc>
        <w:tc>
          <w:tcPr>
            <w:tcW w:w="3685" w:type="dxa"/>
          </w:tcPr>
          <w:p w14:paraId="6F834C55" w14:textId="77777777" w:rsidR="00974F9A" w:rsidRPr="002025CD" w:rsidRDefault="00CB7A48" w:rsidP="00974F9A">
            <w:r>
              <w:t>Social Justice: Action &amp; Policy</w:t>
            </w:r>
          </w:p>
        </w:tc>
        <w:tc>
          <w:tcPr>
            <w:tcW w:w="1705" w:type="dxa"/>
          </w:tcPr>
          <w:p w14:paraId="1B143C50" w14:textId="77777777" w:rsidR="00974F9A" w:rsidRDefault="00974F9A" w:rsidP="00974F9A">
            <w:r w:rsidRPr="002025CD">
              <w:t>3 Credit Hours</w:t>
            </w:r>
          </w:p>
          <w:p w14:paraId="725A7E09" w14:textId="77777777" w:rsidR="008339B0" w:rsidRPr="002025CD" w:rsidRDefault="008339B0" w:rsidP="00974F9A"/>
        </w:tc>
      </w:tr>
      <w:tr w:rsidR="00571700" w14:paraId="159CA3EA" w14:textId="77777777" w:rsidTr="00BF0A71">
        <w:tc>
          <w:tcPr>
            <w:tcW w:w="1440" w:type="dxa"/>
            <w:gridSpan w:val="2"/>
          </w:tcPr>
          <w:p w14:paraId="27487D31" w14:textId="77777777" w:rsidR="00571700" w:rsidRDefault="00571700" w:rsidP="00974F9A"/>
          <w:p w14:paraId="22F77E18" w14:textId="77777777" w:rsidR="00BA5521" w:rsidRDefault="00BF0A71" w:rsidP="00974F9A">
            <w:r>
              <w:t>CRJ 340</w:t>
            </w:r>
          </w:p>
          <w:p w14:paraId="0BAD2887" w14:textId="77777777" w:rsidR="00BA5521" w:rsidRDefault="00BA5521" w:rsidP="00974F9A">
            <w:r>
              <w:t>CRJ 3</w:t>
            </w:r>
            <w:r w:rsidR="00BF0A71">
              <w:t>65</w:t>
            </w:r>
          </w:p>
          <w:p w14:paraId="0CF8734D" w14:textId="562EA474" w:rsidR="00BF0A71" w:rsidRDefault="00D836DF" w:rsidP="00974F9A">
            <w:r>
              <w:t>LDRS</w:t>
            </w:r>
            <w:r w:rsidR="00BF0A71">
              <w:t xml:space="preserve"> 407</w:t>
            </w:r>
          </w:p>
          <w:p w14:paraId="326C038D" w14:textId="77777777" w:rsidR="00CA09C0" w:rsidRDefault="00CA09C0" w:rsidP="00974F9A">
            <w:r>
              <w:t>LDRS 640</w:t>
            </w:r>
          </w:p>
          <w:p w14:paraId="6A32045E" w14:textId="28C41DE7" w:rsidR="00490873" w:rsidRDefault="00490873" w:rsidP="00974F9A">
            <w:r>
              <w:t>SOC 376</w:t>
            </w:r>
          </w:p>
          <w:p w14:paraId="74D10300" w14:textId="5667E110" w:rsidR="00BA5521" w:rsidRDefault="00BF0A71" w:rsidP="00974F9A">
            <w:r>
              <w:t>SOC 384</w:t>
            </w:r>
          </w:p>
          <w:p w14:paraId="116CFB7B" w14:textId="77777777" w:rsidR="00BA5521" w:rsidRDefault="00BA5521" w:rsidP="00974F9A">
            <w:r>
              <w:t xml:space="preserve">SOC </w:t>
            </w:r>
            <w:r w:rsidR="00BF0A71">
              <w:t>470</w:t>
            </w:r>
          </w:p>
          <w:p w14:paraId="1CF8677E" w14:textId="77777777" w:rsidR="00BA5521" w:rsidRDefault="00BA5521" w:rsidP="00974F9A">
            <w:r>
              <w:t xml:space="preserve">SOC </w:t>
            </w:r>
            <w:r w:rsidR="008339B0">
              <w:t>472</w:t>
            </w:r>
          </w:p>
        </w:tc>
        <w:tc>
          <w:tcPr>
            <w:tcW w:w="3685" w:type="dxa"/>
          </w:tcPr>
          <w:p w14:paraId="00A6FD08" w14:textId="77777777" w:rsidR="00571700" w:rsidRPr="008339B0" w:rsidRDefault="00BF0A71" w:rsidP="00BA5521">
            <w:pPr>
              <w:jc w:val="center"/>
              <w:rPr>
                <w:b/>
              </w:rPr>
            </w:pPr>
            <w:r w:rsidRPr="008339B0">
              <w:rPr>
                <w:b/>
              </w:rPr>
              <w:t>Concepts of Social Justice</w:t>
            </w:r>
            <w:r w:rsidR="00BA5521" w:rsidRPr="008339B0">
              <w:rPr>
                <w:b/>
              </w:rPr>
              <w:t xml:space="preserve"> (</w:t>
            </w:r>
            <w:r w:rsidRPr="008339B0">
              <w:rPr>
                <w:b/>
              </w:rPr>
              <w:t xml:space="preserve">9 </w:t>
            </w:r>
            <w:r w:rsidR="00BA5521" w:rsidRPr="008339B0">
              <w:rPr>
                <w:b/>
              </w:rPr>
              <w:t>hours)</w:t>
            </w:r>
          </w:p>
          <w:p w14:paraId="2145CE7C" w14:textId="77777777" w:rsidR="00BA5521" w:rsidRDefault="00BF0A71" w:rsidP="00BA5521">
            <w:r>
              <w:t>Gender, Race, &amp; Inequality in CJ</w:t>
            </w:r>
          </w:p>
          <w:p w14:paraId="0E0F35D4" w14:textId="77777777" w:rsidR="00BA5521" w:rsidRDefault="00BF0A71" w:rsidP="00BA5521">
            <w:r>
              <w:t>Women &amp; Crime</w:t>
            </w:r>
          </w:p>
          <w:p w14:paraId="667A523A" w14:textId="77777777" w:rsidR="00BF0A71" w:rsidRDefault="008339B0" w:rsidP="00BA5521">
            <w:r>
              <w:t>Global Challenges</w:t>
            </w:r>
          </w:p>
          <w:p w14:paraId="7DB17187" w14:textId="77777777" w:rsidR="00CA09C0" w:rsidRDefault="00CA09C0" w:rsidP="00BA5521">
            <w:r>
              <w:t>Principles of Civic Leadership</w:t>
            </w:r>
          </w:p>
          <w:p w14:paraId="74C3AC2A" w14:textId="4BAAC2C6" w:rsidR="00490873" w:rsidRDefault="00490873" w:rsidP="00BA5521">
            <w:r>
              <w:t>Diversity in the US</w:t>
            </w:r>
          </w:p>
          <w:p w14:paraId="1B5D4EEB" w14:textId="06BBFC1E" w:rsidR="00BA5521" w:rsidRDefault="00BF0A71" w:rsidP="00BA5521">
            <w:r>
              <w:t>Social Problems</w:t>
            </w:r>
          </w:p>
          <w:p w14:paraId="65A93F0C" w14:textId="77777777" w:rsidR="00BA5521" w:rsidRDefault="008339B0" w:rsidP="00BA5521">
            <w:r>
              <w:t>Grant Writing</w:t>
            </w:r>
          </w:p>
          <w:p w14:paraId="28E4999C" w14:textId="77777777" w:rsidR="00BA5521" w:rsidRDefault="00BA5521" w:rsidP="008339B0">
            <w:r>
              <w:t xml:space="preserve">Social </w:t>
            </w:r>
            <w:r w:rsidR="008339B0">
              <w:t>Inequality</w:t>
            </w:r>
          </w:p>
        </w:tc>
        <w:tc>
          <w:tcPr>
            <w:tcW w:w="1705" w:type="dxa"/>
          </w:tcPr>
          <w:p w14:paraId="64E5BEE0" w14:textId="77777777" w:rsidR="00571700" w:rsidRDefault="00571700" w:rsidP="00974F9A"/>
          <w:p w14:paraId="5CD882F8" w14:textId="77777777" w:rsidR="00BA5521" w:rsidRDefault="00BA5521" w:rsidP="00974F9A">
            <w:r>
              <w:t>3 Credit Hours</w:t>
            </w:r>
          </w:p>
          <w:p w14:paraId="79255E00" w14:textId="77777777" w:rsidR="00BA5521" w:rsidRDefault="00BA5521" w:rsidP="00974F9A">
            <w:r>
              <w:t>3 Credit Hours</w:t>
            </w:r>
          </w:p>
          <w:p w14:paraId="29941425" w14:textId="77777777" w:rsidR="00BF0A71" w:rsidRDefault="00BF0A71" w:rsidP="00974F9A">
            <w:r>
              <w:t>3 Credit Hours</w:t>
            </w:r>
          </w:p>
          <w:p w14:paraId="30D5A9E2" w14:textId="77777777" w:rsidR="00BF0A71" w:rsidRDefault="008339B0" w:rsidP="00974F9A">
            <w:r>
              <w:t>3 Credit Hours</w:t>
            </w:r>
          </w:p>
          <w:p w14:paraId="0FE2FFCC" w14:textId="77777777" w:rsidR="00CA09C0" w:rsidRDefault="00CA09C0" w:rsidP="00974F9A">
            <w:r>
              <w:t>3 Credit Hours</w:t>
            </w:r>
          </w:p>
          <w:p w14:paraId="127BED89" w14:textId="77777777" w:rsidR="00BA5521" w:rsidRDefault="00BA5521" w:rsidP="00974F9A">
            <w:r>
              <w:t>3 Credit Hours</w:t>
            </w:r>
          </w:p>
          <w:p w14:paraId="37544BA1" w14:textId="77777777" w:rsidR="00BA5521" w:rsidRDefault="00BA5521" w:rsidP="00974F9A">
            <w:r>
              <w:t>3 Credit Hours</w:t>
            </w:r>
          </w:p>
          <w:p w14:paraId="37E6356F" w14:textId="77777777" w:rsidR="00BA5521" w:rsidRDefault="00BA5521" w:rsidP="008339B0">
            <w:r>
              <w:t>3 Credit Hours</w:t>
            </w:r>
          </w:p>
        </w:tc>
      </w:tr>
      <w:tr w:rsidR="00BF0A71" w14:paraId="45EB20A3" w14:textId="77777777" w:rsidTr="00BF0A71">
        <w:tc>
          <w:tcPr>
            <w:tcW w:w="1440" w:type="dxa"/>
            <w:gridSpan w:val="2"/>
          </w:tcPr>
          <w:p w14:paraId="35491183" w14:textId="77777777" w:rsidR="00BF0A71" w:rsidRDefault="00BF0A71" w:rsidP="00974F9A"/>
        </w:tc>
        <w:tc>
          <w:tcPr>
            <w:tcW w:w="3685" w:type="dxa"/>
          </w:tcPr>
          <w:p w14:paraId="4F31AFB2" w14:textId="77777777" w:rsidR="00BF0A71" w:rsidRDefault="00BF0A71" w:rsidP="00BA5521">
            <w:pPr>
              <w:jc w:val="center"/>
            </w:pPr>
          </w:p>
        </w:tc>
        <w:tc>
          <w:tcPr>
            <w:tcW w:w="1705" w:type="dxa"/>
          </w:tcPr>
          <w:p w14:paraId="402E2917" w14:textId="77777777" w:rsidR="00BF0A71" w:rsidRDefault="00BF0A71" w:rsidP="00974F9A"/>
        </w:tc>
      </w:tr>
    </w:tbl>
    <w:p w14:paraId="684FD96A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5A54AD4B" w14:textId="04FC38A4" w:rsidR="00974F9A" w:rsidRDefault="00974F9A" w:rsidP="00FD7D70">
      <w:r>
        <w:t xml:space="preserve">To obtain an official certificate for the Certificate in </w:t>
      </w:r>
      <w:r w:rsidR="008339B0">
        <w:t>Social Justice</w:t>
      </w:r>
      <w:r w:rsidR="00BA5521">
        <w:t>,</w:t>
      </w:r>
      <w:r>
        <w:t xml:space="preserve"> fill out the </w:t>
      </w:r>
      <w:r w:rsidRPr="000B3D64">
        <w:rPr>
          <w:b/>
        </w:rPr>
        <w:t xml:space="preserve">Intent to Complete a Certificate in </w:t>
      </w:r>
      <w:r w:rsidR="008339B0">
        <w:rPr>
          <w:b/>
        </w:rPr>
        <w:t>Social Justice</w:t>
      </w:r>
      <w:r w:rsidR="00A16F04">
        <w:rPr>
          <w:b/>
        </w:rPr>
        <w:t xml:space="preserve"> </w:t>
      </w:r>
      <w:r>
        <w:t xml:space="preserve">form on the right side of this page, and return to the </w:t>
      </w:r>
      <w:r w:rsidR="00187536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7D8904C3" w14:textId="77777777" w:rsidR="00FD7D70" w:rsidRDefault="008339B0" w:rsidP="008339B0">
      <w:pPr>
        <w:jc w:val="center"/>
        <w:rPr>
          <w:noProof/>
        </w:rPr>
      </w:pPr>
      <w:r w:rsidRPr="008339B0">
        <w:rPr>
          <w:noProof/>
        </w:rPr>
        <w:drawing>
          <wp:inline distT="0" distB="0" distL="0" distR="0" wp14:anchorId="7A20E502" wp14:editId="18BF0650">
            <wp:extent cx="2524125" cy="1207441"/>
            <wp:effectExtent l="0" t="0" r="0" b="0"/>
            <wp:docPr id="3" name="Picture 3" descr="Our Ethical Obligation to Social Justice - Johns Hopkins Nursin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Ethical Obligation to Social Justice - Johns Hopkins Nursing ..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214" cy="1216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8A9F9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71ED761E" w14:textId="6E2B44AA" w:rsidR="00AB33CA" w:rsidRDefault="00187536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3DD953BC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8339B0">
        <w:rPr>
          <w:b/>
        </w:rPr>
        <w:t>Social Justice</w:t>
      </w:r>
    </w:p>
    <w:p w14:paraId="556E306F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7F44E3B1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0E0078C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79024" wp14:editId="41E1AEE9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7D8E3E47" w14:textId="77777777" w:rsidR="00FD7D70" w:rsidRDefault="00FD7D70" w:rsidP="00AB33CA"/>
    <w:p w14:paraId="54F82161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4E255C2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0007F9" wp14:editId="3E3EA171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A4E37AA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75BA3E42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C4388E" wp14:editId="19BA6486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04F37173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0A540BD7" w14:textId="77777777" w:rsidR="00FD7D70" w:rsidRDefault="00FD7D70" w:rsidP="00AB33CA">
      <w:pPr>
        <w:rPr>
          <w:sz w:val="18"/>
          <w:szCs w:val="18"/>
        </w:rPr>
      </w:pPr>
    </w:p>
    <w:p w14:paraId="55570062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AF205B" wp14:editId="3F78F4F6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59C9ADF" w14:textId="77777777" w:rsidTr="000B3D64">
        <w:tc>
          <w:tcPr>
            <w:tcW w:w="1093" w:type="dxa"/>
          </w:tcPr>
          <w:p w14:paraId="05B6A22C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4A781B0B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7CB26383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62A095B8" w14:textId="77777777" w:rsidR="00D35B97" w:rsidRDefault="00D35B97" w:rsidP="00AB33CA"/>
        </w:tc>
      </w:tr>
      <w:tr w:rsidR="00571700" w14:paraId="4997BA8D" w14:textId="77777777" w:rsidTr="000B3D64">
        <w:tc>
          <w:tcPr>
            <w:tcW w:w="1093" w:type="dxa"/>
          </w:tcPr>
          <w:p w14:paraId="23EE2D7D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0353CB0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0A0DBB5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76197483" w14:textId="6C2492A1" w:rsidR="00571700" w:rsidRPr="006068E6" w:rsidRDefault="00CB7A48" w:rsidP="00BA5521">
            <w:r>
              <w:t>CRJ 360 Social Justice: Action &amp; Policy</w:t>
            </w:r>
          </w:p>
        </w:tc>
      </w:tr>
      <w:tr w:rsidR="00571700" w14:paraId="09CEC958" w14:textId="77777777" w:rsidTr="000B3D64">
        <w:tc>
          <w:tcPr>
            <w:tcW w:w="1093" w:type="dxa"/>
          </w:tcPr>
          <w:p w14:paraId="5CDCA1E4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173B8C8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628B1C0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0DBF9549" w14:textId="77777777" w:rsidR="00571700" w:rsidRPr="002025CD" w:rsidRDefault="00CB7A48" w:rsidP="00A16F04">
            <w:r>
              <w:t>_______________________________</w:t>
            </w:r>
          </w:p>
        </w:tc>
      </w:tr>
      <w:tr w:rsidR="00571700" w14:paraId="55F0C1A7" w14:textId="77777777" w:rsidTr="000B3D64">
        <w:tc>
          <w:tcPr>
            <w:tcW w:w="1093" w:type="dxa"/>
          </w:tcPr>
          <w:p w14:paraId="5D0EF4CE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21D279C0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22957858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B368748" w14:textId="77777777" w:rsidR="00571700" w:rsidRDefault="00CB7A48" w:rsidP="00CB7A48">
            <w:r>
              <w:t>___</w:t>
            </w:r>
            <w:r w:rsidR="00BA5521">
              <w:t>____________________________</w:t>
            </w:r>
          </w:p>
        </w:tc>
      </w:tr>
      <w:tr w:rsidR="00571700" w14:paraId="742D359B" w14:textId="77777777" w:rsidTr="000B3D64">
        <w:tc>
          <w:tcPr>
            <w:tcW w:w="1093" w:type="dxa"/>
          </w:tcPr>
          <w:p w14:paraId="1041FE1C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EBE34DD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71FEE111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A0D40C3" w14:textId="77777777" w:rsidR="00571700" w:rsidRDefault="00CB7A48" w:rsidP="00BA5521">
            <w:r>
              <w:t>____</w:t>
            </w:r>
            <w:r w:rsidR="00BA5521">
              <w:t>___________________________</w:t>
            </w:r>
            <w:r w:rsidR="00571700" w:rsidRPr="00974F9A">
              <w:t xml:space="preserve"> </w:t>
            </w:r>
            <w:r w:rsidR="00571700">
              <w:t xml:space="preserve"> </w:t>
            </w:r>
          </w:p>
          <w:p w14:paraId="497A4EC8" w14:textId="77777777" w:rsidR="00FD7D70" w:rsidRDefault="00FD7D70" w:rsidP="00BA5521"/>
        </w:tc>
      </w:tr>
      <w:tr w:rsidR="009C4FDF" w14:paraId="5B6DC37B" w14:textId="77777777" w:rsidTr="000B3D64">
        <w:tc>
          <w:tcPr>
            <w:tcW w:w="1093" w:type="dxa"/>
          </w:tcPr>
          <w:p w14:paraId="056E6B2E" w14:textId="77777777" w:rsidR="009C4FDF" w:rsidRDefault="009C4FDF" w:rsidP="00AB33CA"/>
        </w:tc>
        <w:tc>
          <w:tcPr>
            <w:tcW w:w="792" w:type="dxa"/>
          </w:tcPr>
          <w:p w14:paraId="78127E87" w14:textId="77777777" w:rsidR="009C4FDF" w:rsidRDefault="009C4FDF" w:rsidP="00AB33CA"/>
        </w:tc>
        <w:tc>
          <w:tcPr>
            <w:tcW w:w="774" w:type="dxa"/>
          </w:tcPr>
          <w:p w14:paraId="788CF16F" w14:textId="77777777" w:rsidR="009C4FDF" w:rsidRDefault="009C4FDF" w:rsidP="00AB33CA"/>
        </w:tc>
        <w:tc>
          <w:tcPr>
            <w:tcW w:w="4181" w:type="dxa"/>
          </w:tcPr>
          <w:p w14:paraId="52171AD8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5A5A29" wp14:editId="0B4193BD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61DE74B4" w14:textId="77777777" w:rsidTr="000B3D64">
        <w:tc>
          <w:tcPr>
            <w:tcW w:w="1093" w:type="dxa"/>
          </w:tcPr>
          <w:p w14:paraId="1CF13EEC" w14:textId="77777777" w:rsidR="005C03AD" w:rsidRDefault="005C03AD" w:rsidP="00AB33CA"/>
        </w:tc>
        <w:tc>
          <w:tcPr>
            <w:tcW w:w="792" w:type="dxa"/>
          </w:tcPr>
          <w:p w14:paraId="6E079329" w14:textId="77777777" w:rsidR="005C03AD" w:rsidRDefault="005C03AD" w:rsidP="00AB33CA"/>
        </w:tc>
        <w:tc>
          <w:tcPr>
            <w:tcW w:w="774" w:type="dxa"/>
          </w:tcPr>
          <w:p w14:paraId="33A58B46" w14:textId="77777777" w:rsidR="005C03AD" w:rsidRDefault="005C03AD" w:rsidP="00AB33CA"/>
        </w:tc>
        <w:tc>
          <w:tcPr>
            <w:tcW w:w="4181" w:type="dxa"/>
          </w:tcPr>
          <w:p w14:paraId="70DCCE2C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2E300E02" w14:textId="77777777" w:rsidR="00A508D5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04963CCB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CD8004" wp14:editId="7FB508CB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14F05BFD" w14:textId="77777777" w:rsidR="006464BB" w:rsidRPr="000B3D64" w:rsidRDefault="000B3D64" w:rsidP="006464BB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 w:rsidR="006464BB" w:rsidRPr="000B3D64">
        <w:rPr>
          <w:sz w:val="18"/>
          <w:szCs w:val="18"/>
        </w:rPr>
        <w:t xml:space="preserve">Certificate </w:t>
      </w:r>
      <w:r w:rsidR="006464BB">
        <w:rPr>
          <w:sz w:val="18"/>
          <w:szCs w:val="18"/>
        </w:rPr>
        <w:t>received __________________________________________________</w:t>
      </w:r>
    </w:p>
    <w:p w14:paraId="6405C1AA" w14:textId="77777777" w:rsidR="006464BB" w:rsidRPr="000B3D64" w:rsidRDefault="006464BB" w:rsidP="006464BB">
      <w:pPr>
        <w:spacing w:after="0"/>
        <w:ind w:firstLine="720"/>
        <w:rPr>
          <w:sz w:val="18"/>
          <w:szCs w:val="18"/>
        </w:rPr>
      </w:pPr>
      <w:r w:rsidRPr="000B3D64">
        <w:rPr>
          <w:sz w:val="18"/>
          <w:szCs w:val="18"/>
        </w:rPr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4BE37EE8" w14:textId="77777777" w:rsidR="006464BB" w:rsidRPr="000B3D64" w:rsidRDefault="006464BB" w:rsidP="006464BB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>
        <w:t>C</w:t>
      </w:r>
      <w:r w:rsidRPr="000B3D64">
        <w:rPr>
          <w:sz w:val="18"/>
          <w:szCs w:val="18"/>
        </w:rPr>
        <w:t>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0DD5A30B" w14:textId="7188768D" w:rsidR="000B3D64" w:rsidRPr="000B3D64" w:rsidRDefault="000B3D64" w:rsidP="006464BB">
      <w:pPr>
        <w:spacing w:after="0"/>
        <w:rPr>
          <w:sz w:val="18"/>
          <w:szCs w:val="18"/>
        </w:rPr>
      </w:pPr>
    </w:p>
    <w:p w14:paraId="57DC9E2F" w14:textId="77777777" w:rsidR="00AB33CA" w:rsidRPr="000B3D64" w:rsidRDefault="00AC2841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45AD4BF6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sectPr w:rsid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c3NDUxszA2MzFS0lEKTi0uzszPAykwrAUADZdf5CwAAAA="/>
  </w:docVars>
  <w:rsids>
    <w:rsidRoot w:val="00122A0F"/>
    <w:rsid w:val="00002593"/>
    <w:rsid w:val="00041CA5"/>
    <w:rsid w:val="000B3D64"/>
    <w:rsid w:val="00122A0F"/>
    <w:rsid w:val="00166699"/>
    <w:rsid w:val="00187536"/>
    <w:rsid w:val="0023628A"/>
    <w:rsid w:val="00240532"/>
    <w:rsid w:val="003B42C4"/>
    <w:rsid w:val="00490873"/>
    <w:rsid w:val="004F4F06"/>
    <w:rsid w:val="00511A18"/>
    <w:rsid w:val="00571700"/>
    <w:rsid w:val="005C03AD"/>
    <w:rsid w:val="006424CE"/>
    <w:rsid w:val="006464BB"/>
    <w:rsid w:val="007430DE"/>
    <w:rsid w:val="007A6519"/>
    <w:rsid w:val="007B10E4"/>
    <w:rsid w:val="008339B0"/>
    <w:rsid w:val="00856A29"/>
    <w:rsid w:val="00861C9E"/>
    <w:rsid w:val="00974F9A"/>
    <w:rsid w:val="009C4FDF"/>
    <w:rsid w:val="00A16F04"/>
    <w:rsid w:val="00A508D5"/>
    <w:rsid w:val="00AB33CA"/>
    <w:rsid w:val="00AC2841"/>
    <w:rsid w:val="00B82D05"/>
    <w:rsid w:val="00B84C90"/>
    <w:rsid w:val="00BA5521"/>
    <w:rsid w:val="00BF0A71"/>
    <w:rsid w:val="00C358ED"/>
    <w:rsid w:val="00C53CF5"/>
    <w:rsid w:val="00CA09C0"/>
    <w:rsid w:val="00CB7A48"/>
    <w:rsid w:val="00D35B97"/>
    <w:rsid w:val="00D562D4"/>
    <w:rsid w:val="00D836DF"/>
    <w:rsid w:val="00DF63C4"/>
    <w:rsid w:val="00E65CEA"/>
    <w:rsid w:val="00F02109"/>
    <w:rsid w:val="00FD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16832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1</Words>
  <Characters>2293</Characters>
  <Application>Microsoft Office Word</Application>
  <DocSecurity>0</DocSecurity>
  <Lines>109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4</cp:revision>
  <cp:lastPrinted>2019-08-08T16:04:00Z</cp:lastPrinted>
  <dcterms:created xsi:type="dcterms:W3CDTF">2026-02-20T14:01:00Z</dcterms:created>
  <dcterms:modified xsi:type="dcterms:W3CDTF">2026-02-20T14:58:00Z</dcterms:modified>
</cp:coreProperties>
</file>